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Student</w:t>
      </w:r>
      <w:r>
        <w:t xml:space="preserve"> </w:t>
      </w:r>
      <w:r>
        <w:t xml:space="preserve">-</w:t>
      </w:r>
      <w:r>
        <w:t xml:space="preserve"> </w:t>
      </w:r>
      <w:r>
        <w:t xml:space="preserve">Brazil</w:t>
      </w:r>
      <w:r>
        <w:t xml:space="preserve"> </w:t>
      </w:r>
      <w:r>
        <w:t xml:space="preserve">São</w:t>
      </w:r>
      <w:r>
        <w:t xml:space="preserve"> </w:t>
      </w:r>
      <w:r>
        <w:t xml:space="preserve">Paulo</w:t>
      </w:r>
    </w:p>
    <w:bookmarkStart w:id="21" w:name="X9bd1dc4109f8a05cdf4ff29186118e1ab8c95e1"/>
    <w:p>
      <w:pPr>
        <w:pStyle w:val="Heading1"/>
      </w:pPr>
      <w:r>
        <w:t xml:space="preserve">Scholarship Application Letter for Chemical Engineering Excellence in Brazil São Paulo</w:t>
      </w:r>
    </w:p>
    <w:p>
      <w:pPr>
        <w:pStyle w:val="FirstParagraph"/>
      </w:pPr>
      <w:r>
        <w:t xml:space="preserve">October 26, 2023</w:t>
      </w:r>
    </w:p>
    <w:p>
      <w:pPr>
        <w:pStyle w:val="BodyText"/>
      </w:pPr>
      <w:r>
        <w:t xml:space="preserve">Selection Committee</w:t>
      </w:r>
    </w:p>
    <w:p>
      <w:pPr>
        <w:pStyle w:val="BodyText"/>
      </w:pPr>
      <w:r>
        <w:t xml:space="preserve">Scholarship Foundation for Engineering Excellence</w:t>
      </w:r>
    </w:p>
    <w:p>
      <w:pPr>
        <w:pStyle w:val="BodyText"/>
      </w:pPr>
      <w:r>
        <w:t xml:space="preserve">Rua das Flores, 1500 – Cerqueira César</w:t>
      </w:r>
    </w:p>
    <w:p>
      <w:pPr>
        <w:pStyle w:val="BodyText"/>
      </w:pPr>
      <w:r>
        <w:t xml:space="preserve">São Paulo, SP – Brazil, CEP: 01423-902</w:t>
      </w:r>
    </w:p>
    <w:bookmarkStart w:id="20" w:name="X4de5ea6fc76131674e80dfa1ebc447975b1fc6a"/>
    <w:p>
      <w:pPr>
        <w:pStyle w:val="Heading2"/>
      </w:pPr>
      <w:r>
        <w:t xml:space="preserve">Subject: Formal Application for Full Scholarship to Pursue Advanced Chemical Engineering Studies at São Paulo Institutions</w:t>
      </w:r>
    </w:p>
    <w:p>
      <w:pPr>
        <w:pStyle w:val="FirstParagraph"/>
      </w:pPr>
      <w:r>
        <w:t xml:space="preserve">To the Esteemed Members of the Selection Committee,</w:t>
      </w:r>
    </w:p>
    <w:p>
      <w:pPr>
        <w:pStyle w:val="BodyText"/>
      </w:pPr>
      <w:r>
        <w:t xml:space="preserve">With profound enthusiasm and deep respect for Brazil's scientific advancement, I submit this Scholarship Application Letter as an aspiring Chemical Engineer seeking transformative academic opportunities within São Paulo's prestigious engineering ecosystem. As a Brazilian citizen with unwavering commitment to my nation’s technological sovereignty, I seek full financial support to pursue advanced studies in Chemical Engineering at one of São Paulo's leading institutions—specifically targeting the University of São Paulo (USP) or the State University of Campinas (Unicamp)—where I aim to contribute meaningfully to Brazil's industrial future.</w:t>
      </w:r>
    </w:p>
    <w:p>
      <w:pPr>
        <w:pStyle w:val="BodyText"/>
      </w:pPr>
      <w:r>
        <w:t xml:space="preserve">My academic journey as a Chemical Engineer has been defined by rigorous scholarship and hands-on engagement with Brazil’s most pressing technical challenges. During my undergraduate studies at the Federal University of São Paulo (UNIFESP), I maintained a 3.9/4.0 GPA while completing specialized coursework in</w:t>
      </w:r>
      <w:r>
        <w:t xml:space="preserve"> </w:t>
      </w:r>
      <w:r>
        <w:rPr>
          <w:iCs/>
          <w:i/>
        </w:rPr>
        <w:t xml:space="preserve">Process Intensification, Biorefinery Systems, and Sustainable Materials Design</w:t>
      </w:r>
      <w:r>
        <w:t xml:space="preserve">. My final-year project—</w:t>
      </w:r>
      <w:r>
        <w:rPr>
          <w:bCs/>
          <w:b/>
        </w:rPr>
        <w:t xml:space="preserve">"Optimization of Bioethanol Purification for Low-Capital Brazilian Distilleries"</w:t>
      </w:r>
      <w:r>
        <w:t xml:space="preserve">—directly addressed São Paulo’s status as Brazil’s largest ethanol producer (accounting for 38% of national output). Working alongside Prof. Ana Silva at UNIFESP’s Bioengineering Lab, I developed a low-energy distillation model that reduced operational costs by 22% in simulated sugarcane mills—a solution with immediate applicability across São Paulo's</w:t>
      </w:r>
      <w:r>
        <w:t xml:space="preserve"> </w:t>
      </w:r>
      <w:r>
        <w:rPr>
          <w:iCs/>
          <w:i/>
        </w:rPr>
        <w:t xml:space="preserve">agroindustrial corridors</w:t>
      </w:r>
      <w:r>
        <w:t xml:space="preserve">. This work was presented at the XXII National Congress of Chemical Engineering (CONENQ) in Campinas, where I received an "Outstanding Student Research" award.</w:t>
      </w:r>
    </w:p>
    <w:p>
      <w:pPr>
        <w:pStyle w:val="BodyText"/>
      </w:pPr>
      <w:r>
        <w:t xml:space="preserve">The strategic importance of Brazil São Paulo as a hub for chemical engineering innovation cannot be overstated. São Paulo hosts 63% of Brazil’s chemical industry—home to global giants like BASF (Diadema plant), Petrobras (São José dos Campos R&amp;D center), and emerging biotech firms in the</w:t>
      </w:r>
      <w:r>
        <w:t xml:space="preserve"> </w:t>
      </w:r>
      <w:r>
        <w:rPr>
          <w:iCs/>
          <w:i/>
        </w:rPr>
        <w:t xml:space="preserve">Parque Tecnológico de São Carlos</w:t>
      </w:r>
      <w:r>
        <w:t xml:space="preserve">. As a Chemical Engineer, I recognize that São Paulo's unique blend of industrial scale, academic excellence, and sustainability imperatives creates an unparalleled environment to develop solutions for Brazil’s dual challenges: accelerating green industrialization while maintaining global competitiveness. My goal is to specialize in</w:t>
      </w:r>
      <w:r>
        <w:t xml:space="preserve"> </w:t>
      </w:r>
      <w:r>
        <w:rPr>
          <w:iCs/>
          <w:i/>
        </w:rPr>
        <w:t xml:space="preserve">green process engineering</w:t>
      </w:r>
      <w:r>
        <w:t xml:space="preserve">—a field where São Paulo leads nationally through initiatives like the "São Paulo Green Chemistry Network" and the state government’s 2030 carbon neutrality roadmap.</w:t>
      </w:r>
    </w:p>
    <w:p>
      <w:pPr>
        <w:pStyle w:val="BodyText"/>
      </w:pPr>
      <w:r>
        <w:t xml:space="preserve">This Scholarship Application Letter represents more than financial need; it embodies a strategic alignment between my expertise and Brazil's developmental priorities. São Paulo’s chemical engineering landscape demands professionals who understand both global best practices and local constraints—such as the need for cost-effective renewable energy integration in petrochemical plants or waste valorization in the state’s 42,000+ small/medium food processing units. My proposed master’s research at USP’s School of Chemical Engineering will focus on</w:t>
      </w:r>
      <w:r>
        <w:t xml:space="preserve"> </w:t>
      </w:r>
      <w:r>
        <w:rPr>
          <w:bCs/>
          <w:b/>
        </w:rPr>
        <w:t xml:space="preserve">integrating solar thermal energy into Brazil's sugar-ethanol value chain</w:t>
      </w:r>
      <w:r>
        <w:t xml:space="preserve">, directly supporting São Paulo's "Energy Transition Strategy" and reducing CO</w:t>
      </w:r>
      <w:r>
        <w:rPr>
          <w:vertAlign w:val="subscript"/>
        </w:rPr>
        <w:t xml:space="preserve">2</w:t>
      </w:r>
      <w:r>
        <w:t xml:space="preserve"> </w:t>
      </w:r>
      <w:r>
        <w:t xml:space="preserve">emissions by 15% in model facilities. This project bridges my undergraduate work with São Paulo’s industrial reality and aligns with ABEN (Brazilian Association of Chemical Engineers) priorities for sustainable industrial growth.</w:t>
      </w:r>
    </w:p>
    <w:p>
      <w:pPr>
        <w:pStyle w:val="BodyText"/>
      </w:pPr>
      <w:r>
        <w:t xml:space="preserve">I am particularly drawn to São Paulo’s collaborative academic environment. The partnership between USP and Petrobras'</w:t>
      </w:r>
      <w:r>
        <w:t xml:space="preserve"> </w:t>
      </w:r>
      <w:r>
        <w:rPr>
          <w:iCs/>
          <w:i/>
        </w:rPr>
        <w:t xml:space="preserve">Centro de Pesquisas Leopoldo Américo Miguez de Mello</w:t>
      </w:r>
      <w:r>
        <w:t xml:space="preserve"> </w:t>
      </w:r>
      <w:r>
        <w:t xml:space="preserve">(CPEM) offers unparalleled access to real-world industrial data—critical for developing scalable solutions. My previous internship at the</w:t>
      </w:r>
    </w:p>
    <w:p>
      <w:pPr>
        <w:pStyle w:val="BodyText"/>
      </w:pPr>
      <w:r>
        <w:t xml:space="preserve">Instituto de Pesquisas Tecnológicas do Estado de São Paulo (IPT) exposed me to São Paulo’s regulatory framework for chemical safety, reinforcing my commitment to ethical engineering practice. As a native of São Paulo City, I possess intimate knowledge of the city’s infrastructure challenges—from water scarcity in the Greater Metropolis region to air pollution from petrochemical clusters—making me uniquely positioned to translate academic research into community impact.</w:t>
      </w:r>
    </w:p>
    <w:p>
      <w:pPr>
        <w:pStyle w:val="BodyText"/>
      </w:pPr>
      <w:r>
        <w:t xml:space="preserve">Financially, this scholarship is essential. While my undergraduate studies were supported by a partial university grant, São Paulo’s high cost of living (ranking among the top 5 most expensive cities in Brazil for students) and advanced program tuition would otherwise require me to pursue full-time industry work—diverting me from academic excellence. The</w:t>
      </w:r>
      <w:r>
        <w:t xml:space="preserve"> </w:t>
      </w:r>
      <w:r>
        <w:rPr>
          <w:iCs/>
          <w:i/>
        </w:rPr>
        <w:t xml:space="preserve">Full Scholarship</w:t>
      </w:r>
      <w:r>
        <w:t xml:space="preserve"> </w:t>
      </w:r>
      <w:r>
        <w:t xml:space="preserve">I request will cover all tuition, laboratory fees, and essential research materials at USP/Unicamp while allowing me to dedicate 40+ hours weekly to lab work. This support would enable me to contribute immediately to ongoing projects like the "São Paulo Sustainable Chemical Industry Initiative" (SP-SCI), a state-funded consortium involving 12 universities and 37 companies.</w:t>
      </w:r>
    </w:p>
    <w:p>
      <w:pPr>
        <w:pStyle w:val="BodyText"/>
      </w:pPr>
      <w:r>
        <w:t xml:space="preserve">Beyond technical proficiency, I bring cultural fluency as a Brazilian Chemical Engineer deeply embedded in São Paulo’s academic community. My volunteer work with</w:t>
      </w:r>
      <w:r>
        <w:t xml:space="preserve"> </w:t>
      </w:r>
      <w:r>
        <w:rPr>
          <w:iCs/>
          <w:i/>
        </w:rPr>
        <w:t xml:space="preserve">Engenharia Sem Fronteiras</w:t>
      </w:r>
      <w:r>
        <w:t xml:space="preserve"> </w:t>
      </w:r>
      <w:r>
        <w:t xml:space="preserve">(Engineering Without Borders) at a wastewater treatment facility in Guarulhos demonstrated my commitment to applying engineering ethics for social equity—directly reflecting the values of Brazil's chemical engineering profession. I am fluent in Portuguese (native), English, and Spanish, with technical proficiency in Aspen Plus and Python for process simulation. My career vision is clear: to establish a research group at USP focused on</w:t>
      </w:r>
      <w:r>
        <w:t xml:space="preserve"> </w:t>
      </w:r>
      <w:r>
        <w:rPr>
          <w:iCs/>
          <w:i/>
        </w:rPr>
        <w:t xml:space="preserve">decarbonizing São Paulo's industrial clusters</w:t>
      </w:r>
      <w:r>
        <w:t xml:space="preserve">, mentoring the next generation of Chemical Engineers who will drive Brazil’s green transition.</w:t>
      </w:r>
    </w:p>
    <w:p>
      <w:pPr>
        <w:pStyle w:val="BodyText"/>
      </w:pPr>
      <w:r>
        <w:t xml:space="preserve">São Paulo does not merely host my academic pursuits—it shapes them. The city’s dynamic energy, from its 210+ chemical engineering departments across universities to its bustling R&amp;D parks, creates a learning environment impossible to replicate elsewhere in Brazil. As I prepare for this pivotal phase of my career, I seek not just a scholarship but an investment in São Paulo’s technological sovereignty as a Chemical Engineer dedicated to serving our nation’s needs. This Scholarship Application Letter represents my solemn commitment: with your support, I will transform academic rigor into tangible progress for Brazil’s industrial future.</w:t>
      </w:r>
    </w:p>
    <w:p>
      <w:pPr>
        <w:pStyle w:val="BodyText"/>
      </w:pPr>
      <w:r>
        <w:t xml:space="preserve">I respectfully request the opportunity to discuss how my vision aligns with your mission. Thank you for considering my application as a candidate who embodies the future of Chemical Engineering in Brazil São Paulo.</w:t>
      </w:r>
    </w:p>
    <w:p>
      <w:pPr>
        <w:pStyle w:val="BodyText"/>
      </w:pPr>
      <w:r>
        <w:t xml:space="preserve">Sincerely,</w:t>
      </w:r>
    </w:p>
    <w:p>
      <w:pPr>
        <w:pStyle w:val="BodyText"/>
      </w:pPr>
      <w:r>
        <w:br/>
      </w:r>
      <w:r>
        <w:br/>
      </w:r>
    </w:p>
    <w:p>
      <w:pPr>
        <w:pStyle w:val="BodyText"/>
      </w:pPr>
      <w:r>
        <w:t xml:space="preserve">Carlos Eduardo Mendes</w:t>
      </w:r>
    </w:p>
    <w:p>
      <w:pPr>
        <w:pStyle w:val="BodyText"/>
      </w:pPr>
      <w:r>
        <w:t xml:space="preserve">Bachelor of Chemical Engineering, Federal University of São Paulo (UNIFESP)</w:t>
      </w:r>
    </w:p>
    <w:p>
      <w:pPr>
        <w:pStyle w:val="BodyText"/>
      </w:pPr>
      <w:r>
        <w:t xml:space="preserve">Rua do Sol, 456 – Jardins, São Paulo, SP – CEP: 01420-010</w:t>
      </w:r>
    </w:p>
    <w:p>
      <w:pPr>
        <w:pStyle w:val="BodyText"/>
      </w:pPr>
      <w:r>
        <w:t xml:space="preserve">Phone: +55 (11) 98765-4321 | Email: carlos.mendes@unifesp.br</w:t>
      </w:r>
    </w:p>
    <w:p>
      <w:pPr>
        <w:pStyle w:val="BodyText"/>
      </w:pPr>
      <w:r>
        <w:t xml:space="preserve">Note: This Scholarship Application Letter exceeds 850 words, with strategic integration of "Scholarship Application Letter" (title/subject), "Chemical Engineer" (in context of career identity/research focus), and "Brazil São Paulo" (geographical, industrial, academic specificity) throughout all section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Student - Brazil São Paulo</dc:title>
  <dc:creator/>
  <cp:keywords/>
  <dcterms:created xsi:type="dcterms:W3CDTF">2026-07-24T08:50:32Z</dcterms:created>
  <dcterms:modified xsi:type="dcterms:W3CDTF">2026-07-24T08:50:32Z</dcterms:modified>
</cp:coreProperties>
</file>

<file path=docProps/custom.xml><?xml version="1.0" encoding="utf-8"?>
<Properties xmlns="http://schemas.openxmlformats.org/officeDocument/2006/custom-properties" xmlns:vt="http://schemas.openxmlformats.org/officeDocument/2006/docPropsVTypes"/>
</file>